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104020" w:rsidRDefault="002E1A12" w:rsidP="00E31880">
      <w:pPr>
        <w:jc w:val="center"/>
        <w:rPr>
          <w:b/>
          <w:bCs/>
          <w:sz w:val="36"/>
          <w:szCs w:val="36"/>
        </w:rPr>
      </w:pPr>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43A7FD63" w:rsidR="000C49FD" w:rsidRPr="00104020" w:rsidRDefault="00104020" w:rsidP="00E31880">
      <w:pPr>
        <w:jc w:val="center"/>
        <w:rPr>
          <w:b/>
          <w:bCs/>
          <w:sz w:val="32"/>
          <w:szCs w:val="32"/>
        </w:rPr>
      </w:pPr>
      <w:r w:rsidRPr="00104020">
        <w:rPr>
          <w:b/>
          <w:bCs/>
          <w:sz w:val="32"/>
          <w:szCs w:val="32"/>
        </w:rPr>
        <w:t>(</w:t>
      </w:r>
      <w:r w:rsidR="00440E10">
        <w:rPr>
          <w:b/>
          <w:bCs/>
          <w:sz w:val="32"/>
          <w:szCs w:val="32"/>
        </w:rPr>
        <w:t>New Mexico</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79DCD1BE"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440E10">
        <w:rPr>
          <w:sz w:val="22"/>
          <w:szCs w:val="22"/>
        </w:rPr>
        <w:t>New Mexico</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5424B63" w:rsidR="00C543C7" w:rsidRDefault="00440E10" w:rsidP="00E31880">
            <w:pPr>
              <w:rPr>
                <w:sz w:val="22"/>
                <w:szCs w:val="22"/>
              </w:rPr>
            </w:pPr>
            <w:r>
              <w:rPr>
                <w:sz w:val="22"/>
                <w:szCs w:val="22"/>
              </w:rPr>
              <w:t>New Mexico</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71FAA" w14:textId="77777777" w:rsidR="00442E9B" w:rsidRDefault="00442E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2ED7797" w:rsidR="004F70A3" w:rsidRPr="00442E9B" w:rsidRDefault="004F70A3" w:rsidP="00442E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194E5B" w14:textId="77777777" w:rsidR="00442E9B" w:rsidRDefault="00442E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E47050" w14:textId="77777777" w:rsidR="00442E9B" w:rsidRDefault="00442E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DA0636E" w:rsidR="004F70A3" w:rsidRPr="00442E9B" w:rsidRDefault="004F70A3" w:rsidP="00442E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D52DF" w14:textId="77777777" w:rsidR="00442E9B" w:rsidRDefault="00442E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8079440">
    <w:abstractNumId w:val="3"/>
  </w:num>
  <w:num w:numId="2" w16cid:durableId="520634341">
    <w:abstractNumId w:val="2"/>
  </w:num>
  <w:num w:numId="3" w16cid:durableId="1036276396">
    <w:abstractNumId w:val="0"/>
  </w:num>
  <w:num w:numId="4" w16cid:durableId="2128885443">
    <w:abstractNumId w:val="4"/>
  </w:num>
  <w:num w:numId="5" w16cid:durableId="9221100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40E10"/>
    <w:rsid w:val="00442E9B"/>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61D3E"/>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71</Words>
  <Characters>2121</Characters>
  <Application/>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488</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